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Physicist position at [Company/Institution Name] in Tanzania Dar es Salaam. As a dedicated and experienced physicist with a passion for scientific innovation and problem-solving, I am eager to contribute my expertise to an organization that values research, education, and technological advancement. Tanzania Dar es Salaam, with its dynamic academic environment and growing emphasis on STEM (Science, Technology, Engineering, and Mathematics) development, presents an ideal setting for me to apply my skills while fostering meaningful impact in the region.</w:t>
      </w:r>
    </w:p>
    <w:p>
      <w:pPr>
        <w:pStyle w:val="BodyText"/>
      </w:pPr>
      <w:r>
        <w:t xml:space="preserve">Throughout my career as a Physicist, I have focused on bridging theoretical concepts with practical applications to address real-world challenges. My academic training at [University Name], where I earned a Ph.D. in Physics, equipped me with a strong foundation in quantum mechanics, thermodynamics, and computational modeling. During my postdoctoral research at [Research Institution Name], I collaborated on projects that explored renewable energy systems and materials science, areas that align closely with Tanzania Dar es Salaam’s increasing demand for sustainable solutions to energy and infrastructure challenges.</w:t>
      </w:r>
    </w:p>
    <w:p>
      <w:pPr>
        <w:pStyle w:val="BodyText"/>
      </w:pPr>
      <w:r>
        <w:t xml:space="preserve">One of the most compelling aspects of this opportunity is the chance to work within Tanzania Dar es Salaam, a city that serves as a hub for scientific collaboration in East Africa. The region’s unique geographical and environmental conditions offer unparalleled opportunities for research in areas such as atmospheric physics, astrophysics, and climate science. I am particularly inspired by the initiatives undertaken by institutions like the Nelson Mandela African Institution of Science and Technology (NM-AIST) and the Tanzania Commission for Science and Technology (COSTECH), which are driving innovation in physics education and applied research. My goal is to contribute to such efforts by leveraging my technical expertise to support cutting-edge projects that benefit both local communities and global scientific discourse.</w:t>
      </w:r>
    </w:p>
    <w:p>
      <w:pPr>
        <w:pStyle w:val="BodyText"/>
      </w:pPr>
      <w:r>
        <w:t xml:space="preserve">As a Physicist, I have developed a keen ability to analyze complex systems, design experiments, and interpret data with precision. My work on [specific project or research area] demonstrated my capacity to lead interdisciplinary teams and communicate findings effectively to diverse audiences. For instance, during my tenure at [Previous Employer/Institution], I spearheaded a study on [specific topic], which resulted in the publication of two peer-reviewed articles and a grant from [Funding Body]. These experiences have honed my skills in project management, critical thinking, and collaboration—qualities I believe are essential for success in Tanzania Dar es Salaam’s evolving scientific landscape.</w:t>
      </w:r>
    </w:p>
    <w:p>
      <w:pPr>
        <w:pStyle w:val="BodyText"/>
      </w:pPr>
      <w:r>
        <w:t xml:space="preserve">What draws me to this role is not only the technical challenge but also the opportunity to contribute to a broader mission of education and empowerment. Tanzania Dar es Salaam is home to a growing number of young scientists who are eager to pursue careers in physics and related fields. I am passionate about mentoring students, sharing knowledge through workshops, and fostering a culture of curiosity and innovation. By integrating my research background with community engagement initiatives, I aim to inspire the next generation of physicists in Tanzania while advancing the field through collaborative efforts.</w:t>
      </w:r>
    </w:p>
    <w:p>
      <w:pPr>
        <w:pStyle w:val="BodyText"/>
      </w:pPr>
      <w:r>
        <w:t xml:space="preserve">Furthermore, my experience working in multicultural environments has prepared me to thrive in Tanzania Dar es Salaam’s diverse academic and professional settings. I am fluent in [languages, if applicable] and have a strong understanding of the cultural and social dynamics that shape scientific research in Africa. This awareness allows me to approach challenges with sensitivity and adaptability, ensuring that my contributions are both impactful and respectful of local needs.</w:t>
      </w:r>
    </w:p>
    <w:p>
      <w:pPr>
        <w:pStyle w:val="BodyText"/>
      </w:pPr>
      <w:r>
        <w:t xml:space="preserve">I am particularly drawn to Tanzania Dar es Salaam because of its strategic location at the crossroads of East Africa’s scientific community. The city’s proximity to natural resources, such as the Indian Ocean and the Serengeti, offers unique opportunities for research in environmental physics and geophysics. Additionally, Tanzania’s commitment to increasing access to education and technology aligns with my vision of using physics as a tool for societal development. I am confident that my technical expertise, combined with my dedication to collaborative problem-solving, will enable me to make a meaningful contribution to your team.</w:t>
      </w:r>
    </w:p>
    <w:p>
      <w:pPr>
        <w:pStyle w:val="BodyText"/>
      </w:pPr>
      <w:r>
        <w:t xml:space="preserve">In closing, I would be honored to bring my skills as a Physicist to Tanzania Dar es Salaam and support the mission of [Company/Institution Name]. I am eager to discuss how my background and aspirations align with your organization’s goals. Thank you for considering my application. I look forward to the possibility of contributing to the vibrant scientific community in Tanzania Dar es Sala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2T12:20:39Z</dcterms:created>
  <dcterms:modified xsi:type="dcterms:W3CDTF">2025-12-12T12:20:39Z</dcterms:modified>
</cp:coreProperties>
</file>

<file path=docProps/custom.xml><?xml version="1.0" encoding="utf-8"?>
<Properties xmlns="http://schemas.openxmlformats.org/officeDocument/2006/custom-properties" xmlns:vt="http://schemas.openxmlformats.org/officeDocument/2006/docPropsVTypes"/>
</file>